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E1BF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E1BF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E1BF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E1BF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E1BF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C4CD5C8" w:rsidR="0000007A" w:rsidRPr="000E1BF6" w:rsidRDefault="00035EE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E1BF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0E1BF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E1BF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730E8ED" w:rsidR="0000007A" w:rsidRPr="000E1BF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E1B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E1B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E1B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518CD" w:rsidRPr="000E1B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03</w:t>
            </w:r>
          </w:p>
        </w:tc>
      </w:tr>
      <w:tr w:rsidR="0000007A" w:rsidRPr="000E1BF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E1BF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39CE0E3" w:rsidR="0000007A" w:rsidRPr="000E1BF6" w:rsidRDefault="00C66E3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E1BF6">
              <w:rPr>
                <w:rFonts w:ascii="Arial" w:hAnsi="Arial" w:cs="Arial"/>
                <w:b/>
                <w:sz w:val="20"/>
                <w:szCs w:val="20"/>
                <w:lang w:val="en-GB"/>
              </w:rPr>
              <w:t>The Mutagenic and Carcinogenic effects of Plant Products</w:t>
            </w:r>
          </w:p>
        </w:tc>
      </w:tr>
      <w:tr w:rsidR="00CF0BBB" w:rsidRPr="000E1BF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E1BF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B06F2B7" w:rsidR="00CF0BBB" w:rsidRPr="000E1BF6" w:rsidRDefault="009518C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5A43B4A" w14:textId="77777777" w:rsidR="003D3CF1" w:rsidRPr="000E1BF6" w:rsidRDefault="003D3CF1" w:rsidP="000E1BF6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0332AB6D" w14:textId="77777777" w:rsidR="003D3CF1" w:rsidRPr="000E1BF6" w:rsidRDefault="003D3CF1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0E1BF6" w14:paraId="71A94C1F" w14:textId="77777777" w:rsidTr="000E1BF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E1BF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E1BF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E1B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E1BF6" w14:paraId="5EA12279" w14:textId="77777777" w:rsidTr="000E1BF6">
        <w:tc>
          <w:tcPr>
            <w:tcW w:w="1246" w:type="pct"/>
            <w:noWrap/>
          </w:tcPr>
          <w:p w14:paraId="7AE9682F" w14:textId="77777777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E1BF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E1BF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1BF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E1BF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E1BF6">
              <w:rPr>
                <w:rFonts w:ascii="Arial" w:hAnsi="Arial" w:cs="Arial"/>
                <w:lang w:val="en-GB"/>
              </w:rPr>
              <w:t>Author’s Feedback</w:t>
            </w:r>
            <w:r w:rsidRPr="000E1BF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E1BF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E1BF6" w14:paraId="5C0AB4EC" w14:textId="77777777" w:rsidTr="000E1BF6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0E1B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E1BF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3D932757" w14:textId="5AE0A46B" w:rsidR="00656199" w:rsidRPr="000E1BF6" w:rsidRDefault="00656199" w:rsidP="00656199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0E1BF6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Present Manuscript entitled “The Mutagenic and Carcinogenic effects of Plant Products” deals with </w:t>
            </w:r>
          </w:p>
          <w:p w14:paraId="7DBC9196" w14:textId="495A9030" w:rsidR="00F1171E" w:rsidRPr="000E1BF6" w:rsidRDefault="0065619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utagenic and carcinogenic effect of commonly used Indian plants and herbs such as </w:t>
            </w:r>
            <w:r w:rsidRPr="000E1BF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Lathyrus sativus, </w:t>
            </w:r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etel nut, aflatoxin. </w:t>
            </w:r>
            <w:proofErr w:type="spellStart"/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>Frequesnt</w:t>
            </w:r>
            <w:proofErr w:type="spellEnd"/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use of Indian herbs without knowing the side effect </w:t>
            </w:r>
            <w:r w:rsidR="009D6F63" w:rsidRPr="000E1B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nd health </w:t>
            </w:r>
            <w:proofErr w:type="spellStart"/>
            <w:r w:rsidR="009D6F63" w:rsidRPr="000E1BF6">
              <w:rPr>
                <w:rFonts w:ascii="Arial" w:hAnsi="Arial" w:cs="Arial"/>
                <w:b/>
                <w:bCs/>
                <w:sz w:val="20"/>
                <w:szCs w:val="20"/>
              </w:rPr>
              <w:t>concequesces</w:t>
            </w:r>
            <w:proofErr w:type="spellEnd"/>
            <w:r w:rsidR="009D6F63" w:rsidRPr="000E1B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9D6F63" w:rsidRPr="000E1BF6">
              <w:rPr>
                <w:rFonts w:ascii="Arial" w:hAnsi="Arial" w:cs="Arial"/>
                <w:b/>
                <w:bCs/>
                <w:sz w:val="20"/>
                <w:szCs w:val="20"/>
              </w:rPr>
              <w:t>some tim</w:t>
            </w:r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proofErr w:type="spellEnd"/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medicinal herbs or plants shows its adverse effect. This manuscript is well organized and equally informative </w:t>
            </w:r>
            <w:proofErr w:type="spellStart"/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>abot</w:t>
            </w:r>
            <w:proofErr w:type="spellEnd"/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lant </w:t>
            </w:r>
            <w:proofErr w:type="spellStart"/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>mentiuoned</w:t>
            </w:r>
            <w:proofErr w:type="spellEnd"/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. </w:t>
            </w:r>
          </w:p>
        </w:tc>
        <w:tc>
          <w:tcPr>
            <w:tcW w:w="1531" w:type="pct"/>
          </w:tcPr>
          <w:p w14:paraId="462A339C" w14:textId="77777777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E1BF6" w14:paraId="0D8B5B2C" w14:textId="77777777" w:rsidTr="000E1BF6">
        <w:trPr>
          <w:trHeight w:val="1262"/>
        </w:trPr>
        <w:tc>
          <w:tcPr>
            <w:tcW w:w="1246" w:type="pct"/>
            <w:noWrap/>
          </w:tcPr>
          <w:p w14:paraId="21CBA5FE" w14:textId="77777777" w:rsidR="00F1171E" w:rsidRPr="000E1B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E1B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94AA9A7" w14:textId="7F1416F6" w:rsidR="00F1171E" w:rsidRPr="000E1BF6" w:rsidRDefault="003079E1" w:rsidP="003079E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31" w:type="pct"/>
          </w:tcPr>
          <w:p w14:paraId="405B6701" w14:textId="77777777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E1BF6" w14:paraId="5604762A" w14:textId="77777777" w:rsidTr="000E1BF6">
        <w:trPr>
          <w:trHeight w:val="1262"/>
        </w:trPr>
        <w:tc>
          <w:tcPr>
            <w:tcW w:w="1246" w:type="pct"/>
            <w:noWrap/>
          </w:tcPr>
          <w:p w14:paraId="3635573D" w14:textId="77777777" w:rsidR="00F1171E" w:rsidRPr="000E1BF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E1BF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3E20CA14" w14:textId="281F60F3" w:rsidR="003079E1" w:rsidRPr="000E1BF6" w:rsidRDefault="003079E1" w:rsidP="003079E1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n this manuscript commonly used Indian plants and herbs such as </w:t>
            </w:r>
            <w:r w:rsidRPr="000E1BF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Lathyrus sativus, </w:t>
            </w:r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etel nut, aflatoxin </w:t>
            </w:r>
            <w:proofErr w:type="gramStart"/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>were</w:t>
            </w:r>
            <w:proofErr w:type="gramEnd"/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highlighted along with </w:t>
            </w:r>
            <w:proofErr w:type="spellStart"/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>there</w:t>
            </w:r>
            <w:proofErr w:type="spellEnd"/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mutagenic and carcinogenic effect. </w:t>
            </w:r>
            <w:r w:rsidRPr="000E1BF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L. </w:t>
            </w:r>
            <w:r w:rsidRPr="000E1B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ativa already reported for mutagenic activity. Apart from that manuscript include all good information at one place. </w:t>
            </w:r>
          </w:p>
          <w:p w14:paraId="0FB7E83A" w14:textId="77777777" w:rsidR="00F1171E" w:rsidRPr="000E1B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1D54B730" w14:textId="77777777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E1BF6" w14:paraId="2F579F54" w14:textId="77777777" w:rsidTr="000E1BF6">
        <w:trPr>
          <w:trHeight w:val="859"/>
        </w:trPr>
        <w:tc>
          <w:tcPr>
            <w:tcW w:w="1246" w:type="pct"/>
            <w:noWrap/>
          </w:tcPr>
          <w:p w14:paraId="04361F46" w14:textId="368783AB" w:rsidR="00F1171E" w:rsidRPr="000E1BF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E1B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B5A7721" w14:textId="6EAE6B07" w:rsidR="00F1171E" w:rsidRPr="000E1BF6" w:rsidRDefault="003079E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31" w:type="pct"/>
          </w:tcPr>
          <w:p w14:paraId="4898F764" w14:textId="77777777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E1BF6" w14:paraId="73739464" w14:textId="77777777" w:rsidTr="000E1BF6">
        <w:trPr>
          <w:trHeight w:val="703"/>
        </w:trPr>
        <w:tc>
          <w:tcPr>
            <w:tcW w:w="1246" w:type="pct"/>
            <w:noWrap/>
          </w:tcPr>
          <w:p w14:paraId="09C25322" w14:textId="77777777" w:rsidR="00F1171E" w:rsidRPr="000E1B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E1B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E1BF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24FE0567" w14:textId="1D4C2EE0" w:rsidR="00F1171E" w:rsidRPr="000E1BF6" w:rsidRDefault="003079E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ome recent references may be added.  </w:t>
            </w:r>
          </w:p>
        </w:tc>
        <w:tc>
          <w:tcPr>
            <w:tcW w:w="1531" w:type="pct"/>
          </w:tcPr>
          <w:p w14:paraId="40220055" w14:textId="77777777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E1BF6" w14:paraId="73CC4A50" w14:textId="77777777" w:rsidTr="000E1BF6">
        <w:trPr>
          <w:trHeight w:val="386"/>
        </w:trPr>
        <w:tc>
          <w:tcPr>
            <w:tcW w:w="1246" w:type="pct"/>
            <w:noWrap/>
          </w:tcPr>
          <w:p w14:paraId="029CE8D0" w14:textId="77777777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E1BF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E1BF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E1B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0A07EA75" w14:textId="77777777" w:rsidR="00F1171E" w:rsidRPr="000E1B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CE43D55" w:rsidR="00F1171E" w:rsidRPr="000E1BF6" w:rsidRDefault="003079E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0E1B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E1B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E1B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F1171E" w:rsidRPr="000E1B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E1BF6" w14:paraId="20A16C0C" w14:textId="77777777" w:rsidTr="000E1BF6">
        <w:trPr>
          <w:trHeight w:val="1178"/>
        </w:trPr>
        <w:tc>
          <w:tcPr>
            <w:tcW w:w="1246" w:type="pct"/>
            <w:noWrap/>
          </w:tcPr>
          <w:p w14:paraId="7F4BCFAE" w14:textId="77777777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E1BF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E1BF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E1BF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1E347C61" w14:textId="77777777" w:rsidR="00F1171E" w:rsidRPr="000E1B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0E1B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5960FD9D" w:rsidR="00F1171E" w:rsidRPr="000E1BF6" w:rsidRDefault="003079E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sz w:val="20"/>
                <w:szCs w:val="20"/>
                <w:lang w:val="en-GB"/>
              </w:rPr>
              <w:t>NA</w:t>
            </w:r>
          </w:p>
          <w:p w14:paraId="15DFD0E8" w14:textId="77777777" w:rsidR="00F1171E" w:rsidRPr="000E1B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5E098E" w14:textId="77777777" w:rsidR="00F1171E" w:rsidRPr="000E1B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E1BF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D0D9CE4" w14:textId="77777777" w:rsidR="000E1BF6" w:rsidRDefault="000E1BF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A93A967" w14:textId="77777777" w:rsidR="000E1BF6" w:rsidRPr="000E1BF6" w:rsidRDefault="000E1BF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E1BF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E1BF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E1B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E1BF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0E1BF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E1B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E1BF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E1B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E1BF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E1B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E1BF6">
              <w:rPr>
                <w:rFonts w:ascii="Arial" w:hAnsi="Arial" w:cs="Arial"/>
                <w:lang w:val="en-GB"/>
              </w:rPr>
              <w:t>Author’s comment</w:t>
            </w:r>
            <w:r w:rsidRPr="000E1BF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E1BF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E1BF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E1B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E1BF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E1B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E1B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E1BF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E1BF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E1BF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E1B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C7EF623" w:rsidR="00F1171E" w:rsidRPr="000E1B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E1BF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E1BF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E1BF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E1B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D337B3B" w14:textId="77777777" w:rsidR="000E1BF6" w:rsidRPr="008866A8" w:rsidRDefault="000E1BF6" w:rsidP="000E1BF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866A8">
        <w:rPr>
          <w:rFonts w:ascii="Arial" w:hAnsi="Arial" w:cs="Arial"/>
          <w:b/>
          <w:u w:val="single"/>
        </w:rPr>
        <w:t>Reviewer details:</w:t>
      </w:r>
    </w:p>
    <w:p w14:paraId="7B0B6716" w14:textId="77777777" w:rsidR="000E1BF6" w:rsidRPr="008866A8" w:rsidRDefault="000E1BF6" w:rsidP="000E1BF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866A8">
        <w:rPr>
          <w:rFonts w:ascii="Arial" w:hAnsi="Arial" w:cs="Arial"/>
          <w:b/>
          <w:color w:val="000000"/>
        </w:rPr>
        <w:t>Abhinav, India</w:t>
      </w:r>
    </w:p>
    <w:p w14:paraId="068D9F2B" w14:textId="77777777" w:rsidR="000E1BF6" w:rsidRPr="000E1BF6" w:rsidRDefault="000E1BF6">
      <w:pPr>
        <w:rPr>
          <w:rFonts w:ascii="Arial" w:hAnsi="Arial" w:cs="Arial"/>
          <w:b/>
          <w:sz w:val="20"/>
          <w:szCs w:val="20"/>
          <w:lang w:val="en-GB"/>
        </w:rPr>
      </w:pPr>
    </w:p>
    <w:sectPr w:rsidR="000E1BF6" w:rsidRPr="000E1BF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DCB97D" w14:textId="77777777" w:rsidR="003D31BB" w:rsidRPr="0000007A" w:rsidRDefault="003D31BB" w:rsidP="0099583E">
      <w:r>
        <w:separator/>
      </w:r>
    </w:p>
  </w:endnote>
  <w:endnote w:type="continuationSeparator" w:id="0">
    <w:p w14:paraId="2E2B2F73" w14:textId="77777777" w:rsidR="003D31BB" w:rsidRPr="0000007A" w:rsidRDefault="003D31B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905374" w14:textId="77777777" w:rsidR="003D31BB" w:rsidRPr="0000007A" w:rsidRDefault="003D31BB" w:rsidP="0099583E">
      <w:r>
        <w:separator/>
      </w:r>
    </w:p>
  </w:footnote>
  <w:footnote w:type="continuationSeparator" w:id="0">
    <w:p w14:paraId="419A21A1" w14:textId="77777777" w:rsidR="003D31BB" w:rsidRPr="0000007A" w:rsidRDefault="003D31B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30006512">
    <w:abstractNumId w:val="3"/>
  </w:num>
  <w:num w:numId="2" w16cid:durableId="1620407459">
    <w:abstractNumId w:val="6"/>
  </w:num>
  <w:num w:numId="3" w16cid:durableId="1461417129">
    <w:abstractNumId w:val="5"/>
  </w:num>
  <w:num w:numId="4" w16cid:durableId="1977367366">
    <w:abstractNumId w:val="7"/>
  </w:num>
  <w:num w:numId="5" w16cid:durableId="1902131159">
    <w:abstractNumId w:val="4"/>
  </w:num>
  <w:num w:numId="6" w16cid:durableId="932011711">
    <w:abstractNumId w:val="0"/>
  </w:num>
  <w:num w:numId="7" w16cid:durableId="1006446944">
    <w:abstractNumId w:val="1"/>
  </w:num>
  <w:num w:numId="8" w16cid:durableId="873344039">
    <w:abstractNumId w:val="9"/>
  </w:num>
  <w:num w:numId="9" w16cid:durableId="669606437">
    <w:abstractNumId w:val="8"/>
  </w:num>
  <w:num w:numId="10" w16cid:durableId="14163917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5EEA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746C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1BF6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3039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2577"/>
    <w:rsid w:val="002F6935"/>
    <w:rsid w:val="003079E1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31BB"/>
    <w:rsid w:val="003D3CF1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293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6199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2944"/>
    <w:rsid w:val="0086369B"/>
    <w:rsid w:val="00867E37"/>
    <w:rsid w:val="0087201B"/>
    <w:rsid w:val="00877F10"/>
    <w:rsid w:val="00882091"/>
    <w:rsid w:val="00884F36"/>
    <w:rsid w:val="00893E75"/>
    <w:rsid w:val="00895D0A"/>
    <w:rsid w:val="008B265C"/>
    <w:rsid w:val="008C2F62"/>
    <w:rsid w:val="008C4B1F"/>
    <w:rsid w:val="008C75AD"/>
    <w:rsid w:val="008D020E"/>
    <w:rsid w:val="008E5067"/>
    <w:rsid w:val="008E58D9"/>
    <w:rsid w:val="008F036B"/>
    <w:rsid w:val="008F36E4"/>
    <w:rsid w:val="0090720F"/>
    <w:rsid w:val="0091410B"/>
    <w:rsid w:val="009245E3"/>
    <w:rsid w:val="00942DEE"/>
    <w:rsid w:val="00944F67"/>
    <w:rsid w:val="009518CD"/>
    <w:rsid w:val="009553EC"/>
    <w:rsid w:val="00955E45"/>
    <w:rsid w:val="00962B70"/>
    <w:rsid w:val="00967C62"/>
    <w:rsid w:val="009818DB"/>
    <w:rsid w:val="00982766"/>
    <w:rsid w:val="0098302B"/>
    <w:rsid w:val="009852C4"/>
    <w:rsid w:val="0099583E"/>
    <w:rsid w:val="009A0242"/>
    <w:rsid w:val="009A59ED"/>
    <w:rsid w:val="009B101F"/>
    <w:rsid w:val="009B239B"/>
    <w:rsid w:val="009C5642"/>
    <w:rsid w:val="009D6F63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31C0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78E"/>
    <w:rsid w:val="00C1187E"/>
    <w:rsid w:val="00C11905"/>
    <w:rsid w:val="00C13A01"/>
    <w:rsid w:val="00C1438B"/>
    <w:rsid w:val="00C150D6"/>
    <w:rsid w:val="00C22886"/>
    <w:rsid w:val="00C25C8F"/>
    <w:rsid w:val="00C263C6"/>
    <w:rsid w:val="00C268B8"/>
    <w:rsid w:val="00C435C6"/>
    <w:rsid w:val="00C635B6"/>
    <w:rsid w:val="00C66E3C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6364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0DD3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164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E1BF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3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6-02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